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5670C" w14:textId="77777777" w:rsidR="001E6CC5" w:rsidRDefault="005E60FE">
      <w:pPr>
        <w:pStyle w:val="Title"/>
      </w:pPr>
      <w:r>
        <w:t>The Connecticut Police Foundation</w:t>
      </w:r>
    </w:p>
    <w:p w14:paraId="2C1EE2F8" w14:textId="77777777" w:rsidR="005E60FE" w:rsidRDefault="00C22D60">
      <w:pPr>
        <w:pStyle w:val="Title"/>
      </w:pPr>
      <w:r>
        <w:t>365 Silas Deane Highway</w:t>
      </w:r>
      <w:r w:rsidR="00816773">
        <w:t>, #1A</w:t>
      </w:r>
    </w:p>
    <w:p w14:paraId="37F612FE" w14:textId="77777777" w:rsidR="00C22D60" w:rsidRDefault="00C22D60">
      <w:pPr>
        <w:pStyle w:val="Title"/>
      </w:pPr>
      <w:r>
        <w:t>Wethersfield, CT 06109</w:t>
      </w:r>
    </w:p>
    <w:p w14:paraId="76437E60" w14:textId="77777777" w:rsidR="005E60FE" w:rsidRDefault="005E60FE">
      <w:pPr>
        <w:pStyle w:val="Title"/>
      </w:pPr>
    </w:p>
    <w:p w14:paraId="16541C7E" w14:textId="16325F7D" w:rsidR="00E06DB3" w:rsidRDefault="00C56588">
      <w:pPr>
        <w:pStyle w:val="Title"/>
      </w:pPr>
      <w:r>
        <w:t>Motorola Scholarships</w:t>
      </w:r>
    </w:p>
    <w:p w14:paraId="33D5CBBD" w14:textId="77777777" w:rsidR="00F865EC" w:rsidRPr="00E06DB3" w:rsidRDefault="00F865EC">
      <w:pPr>
        <w:pStyle w:val="Title"/>
        <w:rPr>
          <w:sz w:val="28"/>
        </w:rPr>
      </w:pPr>
      <w:smartTag w:uri="urn:schemas-microsoft-com:office:smarttags" w:element="PersonName">
        <w:smartTag w:uri="urn:schemas-microsoft-com:office:smarttags" w:element="place">
          <w:r w:rsidRPr="00E06DB3">
            <w:rPr>
              <w:sz w:val="28"/>
            </w:rPr>
            <w:t>CONNECTICUT</w:t>
          </w:r>
        </w:smartTag>
      </w:smartTag>
      <w:r w:rsidRPr="00E06DB3">
        <w:rPr>
          <w:sz w:val="28"/>
        </w:rPr>
        <w:t xml:space="preserve"> POLICE FOUNDATION</w:t>
      </w:r>
    </w:p>
    <w:p w14:paraId="2BF5F3D1" w14:textId="77777777" w:rsidR="00F865EC" w:rsidRPr="00E06DB3" w:rsidRDefault="00F865EC">
      <w:pPr>
        <w:jc w:val="center"/>
        <w:rPr>
          <w:b/>
          <w:sz w:val="28"/>
        </w:rPr>
      </w:pPr>
      <w:r w:rsidRPr="00E06DB3">
        <w:rPr>
          <w:b/>
          <w:sz w:val="28"/>
        </w:rPr>
        <w:t>Scholarship Application Form</w:t>
      </w:r>
    </w:p>
    <w:p w14:paraId="159770D2" w14:textId="77777777" w:rsidR="00F865EC" w:rsidRPr="00E06DB3" w:rsidRDefault="00F865EC">
      <w:pPr>
        <w:rPr>
          <w:sz w:val="28"/>
        </w:rPr>
      </w:pPr>
    </w:p>
    <w:p w14:paraId="6DCFDE3C" w14:textId="77777777" w:rsidR="00F865EC" w:rsidRDefault="00F865EC">
      <w:pPr>
        <w:tabs>
          <w:tab w:val="left" w:leader="underscore" w:pos="720"/>
          <w:tab w:val="left" w:pos="7200"/>
          <w:tab w:val="left" w:leader="underscore" w:pos="8820"/>
        </w:tabs>
        <w:ind w:right="-360"/>
        <w:rPr>
          <w:sz w:val="24"/>
        </w:rPr>
      </w:pPr>
      <w:r>
        <w:rPr>
          <w:sz w:val="24"/>
        </w:rPr>
        <w:t>Name ____________________________________________Date _________________</w:t>
      </w:r>
    </w:p>
    <w:p w14:paraId="5A8D9B9B" w14:textId="77777777" w:rsidR="00F865EC" w:rsidRDefault="00F865EC">
      <w:pPr>
        <w:tabs>
          <w:tab w:val="left" w:pos="720"/>
          <w:tab w:val="left" w:pos="5940"/>
          <w:tab w:val="left" w:pos="6660"/>
          <w:tab w:val="left" w:pos="8820"/>
        </w:tabs>
        <w:rPr>
          <w:sz w:val="24"/>
        </w:rPr>
      </w:pPr>
    </w:p>
    <w:p w14:paraId="0597743C" w14:textId="069F3D0E" w:rsidR="00F865EC" w:rsidRDefault="00F865EC">
      <w:pPr>
        <w:tabs>
          <w:tab w:val="left" w:pos="72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 xml:space="preserve">Home </w:t>
      </w:r>
      <w:proofErr w:type="spellStart"/>
      <w:r>
        <w:rPr>
          <w:sz w:val="24"/>
        </w:rPr>
        <w:t>Address_____________________________________</w:t>
      </w:r>
      <w:r w:rsidR="002B20BA">
        <w:rPr>
          <w:sz w:val="24"/>
        </w:rPr>
        <w:t>Cell</w:t>
      </w:r>
      <w:proofErr w:type="spellEnd"/>
      <w:r>
        <w:rPr>
          <w:sz w:val="24"/>
        </w:rPr>
        <w:t xml:space="preserve"> Phone___________</w:t>
      </w:r>
    </w:p>
    <w:p w14:paraId="1E52DCFE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(street, city, zip)</w:t>
      </w:r>
    </w:p>
    <w:p w14:paraId="6BF4C2C7" w14:textId="77777777" w:rsidR="006B136D" w:rsidRDefault="006B136D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27E14993" w14:textId="77777777" w:rsidR="00F865EC" w:rsidRDefault="006B136D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12"/>
        </w:rPr>
      </w:pPr>
      <w:r>
        <w:rPr>
          <w:sz w:val="24"/>
        </w:rPr>
        <w:t>Social Security No._______________________________________________________</w:t>
      </w:r>
    </w:p>
    <w:p w14:paraId="08D05ADB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Police Department______________________________________________________________</w:t>
      </w:r>
    </w:p>
    <w:p w14:paraId="3C3A3DDA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2163BA2D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Address_________________________________________________________________</w:t>
      </w:r>
    </w:p>
    <w:p w14:paraId="09EA0BFF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(street, city, zip)</w:t>
      </w:r>
    </w:p>
    <w:p w14:paraId="72DAD93A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50CC6AA0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Years in law enforcement __________  Rank ____________  Date of Birth ___________</w:t>
      </w:r>
    </w:p>
    <w:p w14:paraId="4D234CF9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5E4CC5EB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List your educational background: (Beginning with high school)</w:t>
      </w:r>
    </w:p>
    <w:p w14:paraId="4251C3EE" w14:textId="77777777" w:rsidR="00F865EC" w:rsidRDefault="00F865EC">
      <w:pPr>
        <w:tabs>
          <w:tab w:val="left" w:pos="1890"/>
          <w:tab w:val="left" w:pos="3510"/>
          <w:tab w:val="left" w:pos="5490"/>
          <w:tab w:val="left" w:pos="729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Course</w:t>
      </w:r>
      <w:r>
        <w:rPr>
          <w:sz w:val="24"/>
        </w:rPr>
        <w:tab/>
        <w:t>Certificate</w:t>
      </w:r>
    </w:p>
    <w:p w14:paraId="55D64917" w14:textId="77777777" w:rsidR="00F865EC" w:rsidRDefault="00F865EC">
      <w:pPr>
        <w:tabs>
          <w:tab w:val="left" w:pos="1890"/>
          <w:tab w:val="left" w:pos="3600"/>
          <w:tab w:val="left" w:pos="5490"/>
          <w:tab w:val="left" w:pos="7290"/>
          <w:tab w:val="left" w:pos="8820"/>
        </w:tabs>
        <w:rPr>
          <w:sz w:val="24"/>
        </w:rPr>
      </w:pPr>
      <w:r>
        <w:rPr>
          <w:sz w:val="24"/>
        </w:rPr>
        <w:t>School/</w:t>
      </w:r>
      <w:r>
        <w:rPr>
          <w:sz w:val="24"/>
        </w:rPr>
        <w:tab/>
      </w:r>
      <w:r>
        <w:rPr>
          <w:sz w:val="24"/>
        </w:rPr>
        <w:tab/>
        <w:t>Dates</w:t>
      </w:r>
      <w:r>
        <w:rPr>
          <w:sz w:val="24"/>
        </w:rPr>
        <w:tab/>
        <w:t>of</w:t>
      </w:r>
      <w:r>
        <w:rPr>
          <w:sz w:val="24"/>
        </w:rPr>
        <w:tab/>
        <w:t>Diploma/</w:t>
      </w:r>
    </w:p>
    <w:p w14:paraId="18BEEA13" w14:textId="77777777" w:rsidR="00F865EC" w:rsidRDefault="00F865EC">
      <w:pPr>
        <w:tabs>
          <w:tab w:val="left" w:pos="1890"/>
          <w:tab w:val="left" w:pos="3600"/>
          <w:tab w:val="left" w:pos="5490"/>
          <w:tab w:val="left" w:pos="7290"/>
          <w:tab w:val="left" w:pos="8820"/>
        </w:tabs>
        <w:rPr>
          <w:sz w:val="24"/>
        </w:rPr>
      </w:pPr>
      <w:r>
        <w:rPr>
          <w:sz w:val="24"/>
        </w:rPr>
        <w:t>College</w:t>
      </w:r>
      <w:r>
        <w:rPr>
          <w:sz w:val="24"/>
        </w:rPr>
        <w:tab/>
        <w:t>Location</w:t>
      </w:r>
      <w:r>
        <w:rPr>
          <w:sz w:val="24"/>
        </w:rPr>
        <w:tab/>
        <w:t>Attended</w:t>
      </w:r>
      <w:r>
        <w:rPr>
          <w:sz w:val="24"/>
        </w:rPr>
        <w:tab/>
        <w:t>Study</w:t>
      </w:r>
      <w:r>
        <w:rPr>
          <w:sz w:val="24"/>
        </w:rPr>
        <w:tab/>
        <w:t>Degree</w:t>
      </w:r>
    </w:p>
    <w:p w14:paraId="6F2691E6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35B80AD5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708464F8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222264E6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1C858720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499D999C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3E1ADE59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27D0CCA8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10481815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Explain briefly your educational goals. Please indicate institution and program or courses in which you plan to enroll.</w:t>
      </w:r>
    </w:p>
    <w:p w14:paraId="38D0A94F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37FC00B6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9B404C2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</w:p>
    <w:p w14:paraId="6A275A9E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02CC5EEE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</w:p>
    <w:p w14:paraId="756289C7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04C95C6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</w:rPr>
      </w:pPr>
    </w:p>
    <w:p w14:paraId="751AAEDC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If awarded a grant, I agree to submit necessary documentation of expenses and a report on the outcome of my studies, including grades, to the Scholarship Committee.</w:t>
      </w:r>
    </w:p>
    <w:p w14:paraId="1BB31746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0909AE4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</w:p>
    <w:p w14:paraId="0692FB17" w14:textId="77777777" w:rsidR="00F865EC" w:rsidRDefault="00F865EC">
      <w:pPr>
        <w:tabs>
          <w:tab w:val="left" w:pos="1890"/>
          <w:tab w:val="left" w:pos="387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(Signature)</w:t>
      </w:r>
    </w:p>
    <w:p w14:paraId="4FB76829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A23DFAF" w14:textId="433B016E" w:rsidR="00F865EC" w:rsidRPr="00692D9D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color w:val="FF0000"/>
          <w:sz w:val="28"/>
          <w:szCs w:val="28"/>
        </w:rPr>
      </w:pPr>
      <w:r>
        <w:rPr>
          <w:sz w:val="24"/>
        </w:rPr>
        <w:t xml:space="preserve">Please submit this signed application, along with the Scholarship Financial Aid Form to the police chief in your department before </w:t>
      </w:r>
      <w:r w:rsidR="008A33E5">
        <w:rPr>
          <w:b/>
          <w:color w:val="FF0000"/>
          <w:sz w:val="28"/>
          <w:szCs w:val="28"/>
        </w:rPr>
        <w:t>April 1</w:t>
      </w:r>
      <w:r w:rsidR="002B20BA">
        <w:rPr>
          <w:b/>
          <w:color w:val="FF0000"/>
          <w:sz w:val="28"/>
          <w:szCs w:val="28"/>
        </w:rPr>
        <w:t>5</w:t>
      </w:r>
      <w:r w:rsidR="008A33E5">
        <w:rPr>
          <w:b/>
          <w:color w:val="FF0000"/>
          <w:sz w:val="28"/>
          <w:szCs w:val="28"/>
        </w:rPr>
        <w:t>, 202</w:t>
      </w:r>
      <w:r w:rsidR="002B20BA">
        <w:rPr>
          <w:b/>
          <w:color w:val="FF0000"/>
          <w:sz w:val="28"/>
          <w:szCs w:val="28"/>
        </w:rPr>
        <w:t>3</w:t>
      </w:r>
      <w:r w:rsidRPr="00692D9D">
        <w:rPr>
          <w:color w:val="FF0000"/>
          <w:sz w:val="28"/>
          <w:szCs w:val="28"/>
        </w:rPr>
        <w:t>.</w:t>
      </w:r>
    </w:p>
    <w:p w14:paraId="59802013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 xml:space="preserve">- </w:t>
      </w:r>
      <w:r w:rsidRPr="001E6CC5">
        <w:rPr>
          <w:sz w:val="16"/>
        </w:rPr>
        <w:t>OVER</w:t>
      </w:r>
      <w:r>
        <w:rPr>
          <w:sz w:val="24"/>
        </w:rPr>
        <w:t xml:space="preserve"> -</w:t>
      </w:r>
    </w:p>
    <w:p w14:paraId="235B50CC" w14:textId="77777777" w:rsidR="001E6CC5" w:rsidRDefault="001E6CC5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</w:p>
    <w:p w14:paraId="01375810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- 2 -</w:t>
      </w:r>
    </w:p>
    <w:p w14:paraId="433A08E5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2474240B" w14:textId="77777777" w:rsidR="001E6CC5" w:rsidRDefault="001E6CC5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169779B0" w14:textId="77777777" w:rsidR="001E6CC5" w:rsidRDefault="001E6CC5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C24178C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THIS SIDE TO BE FILLED IN BY POLICE CHIEF IN TOWN WHERE APPLICANT WORKS</w:t>
      </w:r>
    </w:p>
    <w:p w14:paraId="1FA8420F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14FAF804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7B097EA0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  <w:r>
        <w:rPr>
          <w:sz w:val="24"/>
        </w:rPr>
        <w:t>1.</w:t>
      </w:r>
      <w:r>
        <w:rPr>
          <w:sz w:val="24"/>
        </w:rPr>
        <w:tab/>
        <w:t>How many applicants did you have from your department</w:t>
      </w:r>
      <w:r>
        <w:rPr>
          <w:sz w:val="24"/>
        </w:rPr>
        <w:tab/>
      </w:r>
    </w:p>
    <w:p w14:paraId="364BC3C6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</w:p>
    <w:p w14:paraId="13A26251" w14:textId="68C425A8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  <w:r>
        <w:rPr>
          <w:sz w:val="24"/>
        </w:rPr>
        <w:t>2.</w:t>
      </w:r>
      <w:r>
        <w:rPr>
          <w:sz w:val="24"/>
        </w:rPr>
        <w:tab/>
        <w:t>My nominee for a 20</w:t>
      </w:r>
      <w:r w:rsidR="00525DCD">
        <w:rPr>
          <w:sz w:val="24"/>
        </w:rPr>
        <w:t>2</w:t>
      </w:r>
      <w:r w:rsidR="002B20BA">
        <w:rPr>
          <w:sz w:val="24"/>
        </w:rPr>
        <w:t>3</w:t>
      </w:r>
      <w:r w:rsidR="00DC70DB">
        <w:rPr>
          <w:sz w:val="24"/>
        </w:rPr>
        <w:t xml:space="preserve"> </w:t>
      </w:r>
      <w:r>
        <w:rPr>
          <w:sz w:val="24"/>
        </w:rPr>
        <w:t xml:space="preserve">CPF Scholarship is </w:t>
      </w:r>
      <w:r>
        <w:rPr>
          <w:sz w:val="24"/>
        </w:rPr>
        <w:tab/>
      </w:r>
    </w:p>
    <w:p w14:paraId="57A279AB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</w:p>
    <w:p w14:paraId="0F227076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</w:p>
    <w:p w14:paraId="37412274" w14:textId="77777777" w:rsidR="00F865EC" w:rsidRDefault="00F865EC">
      <w:pPr>
        <w:tabs>
          <w:tab w:val="left" w:pos="540"/>
          <w:tab w:val="left" w:pos="1890"/>
          <w:tab w:val="left" w:pos="3510"/>
          <w:tab w:val="left" w:pos="5400"/>
          <w:tab w:val="left" w:pos="5760"/>
          <w:tab w:val="left" w:pos="7020"/>
          <w:tab w:val="left" w:pos="837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8D38FD6" w14:textId="77777777" w:rsidR="00F865EC" w:rsidRDefault="00F865EC">
      <w:pPr>
        <w:tabs>
          <w:tab w:val="left" w:pos="540"/>
          <w:tab w:val="left" w:pos="1890"/>
          <w:tab w:val="left" w:pos="3510"/>
          <w:tab w:val="left" w:pos="5940"/>
          <w:tab w:val="left" w:pos="7020"/>
          <w:tab w:val="left" w:pos="8820"/>
        </w:tabs>
        <w:rPr>
          <w:sz w:val="24"/>
        </w:rPr>
      </w:pPr>
      <w:r>
        <w:rPr>
          <w:sz w:val="24"/>
        </w:rPr>
        <w:t>Chief's Signatu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Date</w:t>
      </w:r>
    </w:p>
    <w:p w14:paraId="4741DA76" w14:textId="77777777" w:rsidR="00A4631A" w:rsidRDefault="00A4631A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466B2EA" w14:textId="77777777" w:rsidR="00A4631A" w:rsidRDefault="00A4631A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32EA90E0" w14:textId="77777777" w:rsidR="00A4631A" w:rsidRDefault="00A4631A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6BC4C15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4.</w:t>
      </w:r>
      <w:r>
        <w:rPr>
          <w:sz w:val="24"/>
        </w:rPr>
        <w:tab/>
        <w:t>CHIEF'S RECOMMENDATION:</w:t>
      </w:r>
    </w:p>
    <w:p w14:paraId="763AB40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51A1118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140E8C61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0D2C23B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1638324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11AADD7D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2FFBCF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0801C859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476FA5A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213378D3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4EAEF91D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2997ABCC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3AA677E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1F533ECD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79CFC70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3C8D36D8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107DD45D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4648A9BC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CA462BE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796CFDDE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5542EBF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69925463" w14:textId="0732E90C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 xml:space="preserve">Each chief may sponsor </w:t>
      </w:r>
      <w:r>
        <w:rPr>
          <w:b/>
          <w:sz w:val="24"/>
        </w:rPr>
        <w:t>only</w:t>
      </w:r>
      <w:r w:rsidR="00816773">
        <w:rPr>
          <w:b/>
          <w:sz w:val="24"/>
        </w:rPr>
        <w:t xml:space="preserve"> </w:t>
      </w:r>
      <w:r>
        <w:rPr>
          <w:b/>
          <w:sz w:val="24"/>
        </w:rPr>
        <w:t>one</w:t>
      </w:r>
      <w:r>
        <w:rPr>
          <w:sz w:val="24"/>
        </w:rPr>
        <w:t xml:space="preserve"> scholarship candidate from </w:t>
      </w:r>
      <w:r w:rsidR="009A5DE6">
        <w:rPr>
          <w:sz w:val="24"/>
        </w:rPr>
        <w:t>their</w:t>
      </w:r>
      <w:r>
        <w:rPr>
          <w:sz w:val="24"/>
        </w:rPr>
        <w:t xml:space="preserve"> department per year. Please sign and return this form </w:t>
      </w:r>
      <w:r>
        <w:rPr>
          <w:b/>
          <w:sz w:val="24"/>
        </w:rPr>
        <w:t>along with the applicant's financial aid form</w:t>
      </w:r>
      <w:r>
        <w:rPr>
          <w:sz w:val="24"/>
        </w:rPr>
        <w:t xml:space="preserve"> no later than </w:t>
      </w:r>
      <w:r w:rsidR="002B20BA">
        <w:rPr>
          <w:b/>
          <w:color w:val="FF0000"/>
          <w:sz w:val="28"/>
          <w:szCs w:val="28"/>
        </w:rPr>
        <w:t>May 1, 2023</w:t>
      </w:r>
      <w:r w:rsidRPr="00692D9D">
        <w:rPr>
          <w:color w:val="FF0000"/>
          <w:sz w:val="24"/>
        </w:rPr>
        <w:t xml:space="preserve"> </w:t>
      </w:r>
      <w:r>
        <w:rPr>
          <w:sz w:val="24"/>
        </w:rPr>
        <w:t>to:</w:t>
      </w:r>
    </w:p>
    <w:p w14:paraId="2DBC5599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2D2C9D2F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Connecticut Police Foundation, Inc.</w:t>
      </w:r>
    </w:p>
    <w:p w14:paraId="2396DC4F" w14:textId="77777777" w:rsidR="00B97847" w:rsidRDefault="00B97847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Attention: Pamela D. Hayes, Director</w:t>
      </w:r>
    </w:p>
    <w:p w14:paraId="6D8E7A12" w14:textId="77777777" w:rsidR="005E60FE" w:rsidRDefault="00816773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365 Silas Deane Highway-1A</w:t>
      </w:r>
    </w:p>
    <w:p w14:paraId="0DEDE74C" w14:textId="77777777" w:rsidR="00816773" w:rsidRDefault="00816773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Wethersfield, CT 06109</w:t>
      </w:r>
    </w:p>
    <w:p w14:paraId="7ACF11A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14"/>
        </w:rPr>
      </w:pPr>
    </w:p>
    <w:sectPr w:rsidR="00F865EC">
      <w:pgSz w:w="12240" w:h="15840"/>
      <w:pgMar w:top="360" w:right="1800" w:bottom="360" w:left="1800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05752" w14:textId="77777777" w:rsidR="00A7556F" w:rsidRDefault="00A7556F">
      <w:r>
        <w:separator/>
      </w:r>
    </w:p>
  </w:endnote>
  <w:endnote w:type="continuationSeparator" w:id="0">
    <w:p w14:paraId="5E57161B" w14:textId="77777777" w:rsidR="00A7556F" w:rsidRDefault="00A75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00DD0" w14:textId="77777777" w:rsidR="00A7556F" w:rsidRDefault="00A7556F">
      <w:r>
        <w:separator/>
      </w:r>
    </w:p>
  </w:footnote>
  <w:footnote w:type="continuationSeparator" w:id="0">
    <w:p w14:paraId="1CA8BE3E" w14:textId="77777777" w:rsidR="00A7556F" w:rsidRDefault="00A755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zU3tjQxMbYwMzBW0lEKTi0uzszPAykwrAUAp7I+RCwAAAA="/>
  </w:docVars>
  <w:rsids>
    <w:rsidRoot w:val="00913D93"/>
    <w:rsid w:val="001B0A3C"/>
    <w:rsid w:val="001E639A"/>
    <w:rsid w:val="001E6CC5"/>
    <w:rsid w:val="00207812"/>
    <w:rsid w:val="002957BF"/>
    <w:rsid w:val="002A276B"/>
    <w:rsid w:val="002B20BA"/>
    <w:rsid w:val="003D5114"/>
    <w:rsid w:val="003F441D"/>
    <w:rsid w:val="00423944"/>
    <w:rsid w:val="00434673"/>
    <w:rsid w:val="00456854"/>
    <w:rsid w:val="00505438"/>
    <w:rsid w:val="00525DCD"/>
    <w:rsid w:val="005C1256"/>
    <w:rsid w:val="005D12EC"/>
    <w:rsid w:val="005D563C"/>
    <w:rsid w:val="005E60FE"/>
    <w:rsid w:val="00654346"/>
    <w:rsid w:val="00692226"/>
    <w:rsid w:val="00692D9D"/>
    <w:rsid w:val="006B136D"/>
    <w:rsid w:val="00816773"/>
    <w:rsid w:val="008638F9"/>
    <w:rsid w:val="008A33E5"/>
    <w:rsid w:val="00903416"/>
    <w:rsid w:val="00913D93"/>
    <w:rsid w:val="009559D2"/>
    <w:rsid w:val="00994267"/>
    <w:rsid w:val="009A5DE6"/>
    <w:rsid w:val="009C5724"/>
    <w:rsid w:val="00A4631A"/>
    <w:rsid w:val="00A601BB"/>
    <w:rsid w:val="00A65B33"/>
    <w:rsid w:val="00A7556F"/>
    <w:rsid w:val="00B97847"/>
    <w:rsid w:val="00BB6B96"/>
    <w:rsid w:val="00BD057E"/>
    <w:rsid w:val="00C22D60"/>
    <w:rsid w:val="00C362B1"/>
    <w:rsid w:val="00C56588"/>
    <w:rsid w:val="00C5772F"/>
    <w:rsid w:val="00CC3FD2"/>
    <w:rsid w:val="00CE53E2"/>
    <w:rsid w:val="00CF406E"/>
    <w:rsid w:val="00DC70DB"/>
    <w:rsid w:val="00DE47CE"/>
    <w:rsid w:val="00E06DB3"/>
    <w:rsid w:val="00E67539"/>
    <w:rsid w:val="00F00A9C"/>
    <w:rsid w:val="00F865EC"/>
    <w:rsid w:val="00FA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145FC70E"/>
  <w15:docId w15:val="{EFB61B02-5BFD-4AEE-AF4B-73E8CFED2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EF Scholarship Application</vt:lpstr>
    </vt:vector>
  </TitlesOfParts>
  <Company>CPA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F Scholarship Application</dc:title>
  <dc:creator>Tammy DeBaise</dc:creator>
  <cp:keywords>admin/dtp</cp:keywords>
  <cp:lastModifiedBy>Pam Hayes</cp:lastModifiedBy>
  <cp:revision>2</cp:revision>
  <cp:lastPrinted>2014-02-24T15:32:00Z</cp:lastPrinted>
  <dcterms:created xsi:type="dcterms:W3CDTF">2023-01-13T15:50:00Z</dcterms:created>
  <dcterms:modified xsi:type="dcterms:W3CDTF">2023-01-13T15:50:00Z</dcterms:modified>
</cp:coreProperties>
</file>